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E4DCC9" w14:textId="4324FC7E" w:rsidR="00197439" w:rsidRPr="00197439" w:rsidRDefault="00197439" w:rsidP="00197439">
      <w:pPr>
        <w:bidi/>
        <w:jc w:val="center"/>
        <w:rPr>
          <w:rFonts w:cs="B Nazanin"/>
          <w:b/>
          <w:bCs/>
          <w:sz w:val="28"/>
          <w:szCs w:val="28"/>
        </w:rPr>
      </w:pPr>
      <w:r w:rsidRPr="00197439">
        <w:rPr>
          <w:rFonts w:cs="B Nazanin"/>
          <w:b/>
          <w:bCs/>
          <w:sz w:val="24"/>
          <w:szCs w:val="24"/>
          <w:rtl/>
        </w:rPr>
        <w:t>توضیح و اقرارنامه تعارض منافع</w:t>
      </w:r>
    </w:p>
    <w:p w14:paraId="7FF7047A" w14:textId="1DDE1AC4" w:rsidR="00197439" w:rsidRPr="002A3189" w:rsidRDefault="00197439" w:rsidP="002A3189">
      <w:pPr>
        <w:tabs>
          <w:tab w:val="left" w:pos="360"/>
        </w:tabs>
        <w:bidi/>
        <w:jc w:val="both"/>
        <w:rPr>
          <w:rFonts w:cs="B Nazanin"/>
          <w:sz w:val="28"/>
          <w:szCs w:val="28"/>
        </w:rPr>
      </w:pPr>
      <w:r w:rsidRPr="002A3189">
        <w:rPr>
          <w:rFonts w:cs="B Nazanin"/>
          <w:sz w:val="28"/>
          <w:szCs w:val="28"/>
          <w:rtl/>
        </w:rPr>
        <w:t>فرم تعارض منافع، سندی است که به‌موجب آن نویسنده/نویسندگان مقاله وضعیت هرگونه تعارض منافع واقعی، بالقوه یا ظاهری را در ارتباط با پژوهش، نگارش، ارسال و انتشار مقاله اعلام می‌کنند. مقصود از تعارض منافع، هرگونه منفعت مالی، تجاری، شغلی، سازمانی، شخصی یا حرفه‌ای است که ممکن است بر بی‌طرفی علمی، تحلیل، نتیجه‌گیری یا تصمیم‌گیری نویسنده/نویسندگان اثر بگذارد یا چنین اثری را القا کند</w:t>
      </w:r>
      <w:r w:rsidRPr="002A3189">
        <w:rPr>
          <w:rFonts w:cs="B Nazanin" w:hint="cs"/>
          <w:sz w:val="28"/>
          <w:szCs w:val="28"/>
          <w:rtl/>
        </w:rPr>
        <w:t>.</w:t>
      </w:r>
    </w:p>
    <w:p w14:paraId="4273A718" w14:textId="11C5656D" w:rsidR="00197439" w:rsidRPr="002A3189" w:rsidRDefault="00197439" w:rsidP="002A3189">
      <w:pPr>
        <w:tabs>
          <w:tab w:val="left" w:pos="360"/>
        </w:tabs>
        <w:bidi/>
        <w:jc w:val="both"/>
        <w:rPr>
          <w:rFonts w:cs="B Nazanin"/>
          <w:sz w:val="28"/>
          <w:szCs w:val="28"/>
        </w:rPr>
      </w:pPr>
      <w:r w:rsidRPr="002A3189">
        <w:rPr>
          <w:rFonts w:cs="B Nazanin"/>
          <w:sz w:val="28"/>
          <w:szCs w:val="28"/>
          <w:rtl/>
        </w:rPr>
        <w:t>نویسنده/نویسندگان با تکمیل و امضای این فرم اعلام می‌کنند که در تهیه و ارسال مقاله، اصول اخلاق نشر و اخلاق پژوهش، از جمله پرهیز از جعل یا تحریف داده‌ها، سوءرفتار پژوهشی</w:t>
      </w:r>
      <w:r w:rsidR="00392984">
        <w:rPr>
          <w:rFonts w:cs="B Nazanin" w:hint="cs"/>
          <w:sz w:val="28"/>
          <w:szCs w:val="28"/>
          <w:rtl/>
        </w:rPr>
        <w:t xml:space="preserve"> </w:t>
      </w:r>
      <w:r w:rsidRPr="002A3189">
        <w:rPr>
          <w:rFonts w:cs="B Nazanin"/>
          <w:sz w:val="28"/>
          <w:szCs w:val="28"/>
          <w:rtl/>
        </w:rPr>
        <w:t>و نقض حقوق مالکیت فکری را رعایت کرده‌اند</w:t>
      </w:r>
      <w:r w:rsidRPr="002A3189">
        <w:rPr>
          <w:rFonts w:cs="B Nazanin" w:hint="cs"/>
          <w:sz w:val="28"/>
          <w:szCs w:val="28"/>
          <w:rtl/>
        </w:rPr>
        <w:t>.</w:t>
      </w:r>
    </w:p>
    <w:p w14:paraId="69DE1769" w14:textId="0E4B23DF" w:rsidR="00197439" w:rsidRPr="002A3189" w:rsidRDefault="00197439" w:rsidP="002A3189">
      <w:pPr>
        <w:tabs>
          <w:tab w:val="left" w:pos="360"/>
        </w:tabs>
        <w:bidi/>
        <w:jc w:val="both"/>
        <w:rPr>
          <w:rFonts w:cs="B Nazanin"/>
          <w:sz w:val="28"/>
          <w:szCs w:val="28"/>
        </w:rPr>
      </w:pPr>
      <w:r w:rsidRPr="002A3189">
        <w:rPr>
          <w:rFonts w:cs="B Nazanin"/>
          <w:sz w:val="28"/>
          <w:szCs w:val="28"/>
          <w:rtl/>
        </w:rPr>
        <w:t>همچنین نویسنده/نویسندگان اعلام می‌دارند که در قبال تهیه، ارسال یا انتشار مقاله، وجه، امتیاز یا منفعتی که اعلام نشده باشد دریافت نکرده‌اند و در صورت وجود هرگونه حمایت مالی</w:t>
      </w:r>
      <w:r w:rsidR="00392984">
        <w:rPr>
          <w:rFonts w:cs="B Nazanin" w:hint="cs"/>
          <w:sz w:val="28"/>
          <w:szCs w:val="28"/>
          <w:rtl/>
        </w:rPr>
        <w:t xml:space="preserve"> یا </w:t>
      </w:r>
      <w:r w:rsidRPr="002A3189">
        <w:rPr>
          <w:rFonts w:cs="B Nazanin"/>
          <w:sz w:val="28"/>
          <w:szCs w:val="28"/>
          <w:rtl/>
        </w:rPr>
        <w:t>سازمانی، آن را به‌صورت شفاف در این فرم و متن مقاله اعلام می‌کنند</w:t>
      </w:r>
      <w:r w:rsidRPr="002A3189">
        <w:rPr>
          <w:rFonts w:cs="B Nazanin" w:hint="cs"/>
          <w:sz w:val="28"/>
          <w:szCs w:val="28"/>
          <w:rtl/>
        </w:rPr>
        <w:t>.</w:t>
      </w:r>
    </w:p>
    <w:p w14:paraId="0835133B" w14:textId="15B17185" w:rsidR="00197439" w:rsidRPr="002A3189" w:rsidRDefault="00197439" w:rsidP="002A3189">
      <w:pPr>
        <w:tabs>
          <w:tab w:val="left" w:pos="360"/>
        </w:tabs>
        <w:bidi/>
        <w:jc w:val="both"/>
        <w:rPr>
          <w:rFonts w:cs="B Nazanin"/>
          <w:sz w:val="28"/>
          <w:szCs w:val="28"/>
        </w:rPr>
      </w:pPr>
      <w:r w:rsidRPr="002A3189">
        <w:rPr>
          <w:rFonts w:cs="B Nazanin"/>
          <w:sz w:val="28"/>
          <w:szCs w:val="28"/>
          <w:rtl/>
        </w:rPr>
        <w:t>تکمیل این فرم به خوانندگان، داوران و هیئت تحریریه نشریه امکان می‌دهد تا از نحوه تهیه مقاله، وجود یا نبود منافع مؤثر بر محتوای اثر و میزان استقلال علمی نویسنده/نویسندگان آگاه شوند</w:t>
      </w:r>
      <w:r w:rsidRPr="002A3189">
        <w:rPr>
          <w:rFonts w:cs="B Nazanin" w:hint="cs"/>
          <w:sz w:val="28"/>
          <w:szCs w:val="28"/>
          <w:rtl/>
        </w:rPr>
        <w:t>.</w:t>
      </w:r>
    </w:p>
    <w:p w14:paraId="772F6A1D" w14:textId="73ABD70F" w:rsidR="00197439" w:rsidRPr="002A3189" w:rsidRDefault="00197439" w:rsidP="002A3189">
      <w:pPr>
        <w:tabs>
          <w:tab w:val="left" w:pos="360"/>
        </w:tabs>
        <w:bidi/>
        <w:jc w:val="both"/>
        <w:rPr>
          <w:rFonts w:cs="B Nazanin"/>
          <w:sz w:val="28"/>
          <w:szCs w:val="28"/>
        </w:rPr>
      </w:pPr>
      <w:r w:rsidRPr="002A3189">
        <w:rPr>
          <w:rFonts w:cs="B Nazanin"/>
          <w:sz w:val="28"/>
          <w:szCs w:val="28"/>
          <w:rtl/>
        </w:rPr>
        <w:t xml:space="preserve">نویسنده مسئول با امضای این فرم از طرف خود و، در صورت اخذ اختیار، از طرف سایر نویسندگان، صحت اطلاعات اعلام‌شده را تأیید می‌کند و مسئولیت اصالت محتوا، رعایت حقوق اشخاص ثالث، صحت اظهارات مربوط به تعارض منافع و اعلام وضعیت انتشار مقاله را بر عهده می‌گیرد. </w:t>
      </w:r>
    </w:p>
    <w:p w14:paraId="2E69FD56" w14:textId="22664B5E" w:rsidR="00A600A0" w:rsidRPr="002A3189" w:rsidRDefault="00A600A0" w:rsidP="002A3189">
      <w:pPr>
        <w:tabs>
          <w:tab w:val="left" w:pos="360"/>
        </w:tabs>
        <w:bidi/>
        <w:jc w:val="both"/>
        <w:rPr>
          <w:rFonts w:cs="B Nazanin"/>
          <w:sz w:val="28"/>
          <w:szCs w:val="28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2CA161BD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3328A7E1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39BD4233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14D16834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462F66E0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238A89B3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087E7E49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40975401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07D61058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7BF7AC7" w14:textId="00601FD9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92984">
              <w:rPr>
                <w:rFonts w:cs="B Nazanin" w:hint="cs"/>
                <w:sz w:val="24"/>
                <w:szCs w:val="24"/>
                <w:rtl/>
              </w:rPr>
              <w:t>کر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688B435A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37E8B752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3A3DB0BF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BB272BD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75CD8599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5DF88F34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41A3CECD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44417905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5E5CA261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ECC99E6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A38C14E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22CE434C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4A564072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9A9A81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1BE4E1E8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D260DD1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7ED0BA7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6BB4BC3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135FBEB7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69F32FA0" w14:textId="124D102B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392984">
              <w:rPr>
                <w:rFonts w:cs="B Nazanin" w:hint="cs"/>
                <w:sz w:val="24"/>
                <w:szCs w:val="24"/>
                <w:rtl/>
              </w:rPr>
              <w:t xml:space="preserve">آزمایش روی </w:t>
            </w:r>
            <w:r w:rsidR="00392984">
              <w:rPr>
                <w:rFonts w:cs="B Nazanin" w:hint="cs"/>
                <w:sz w:val="24"/>
                <w:szCs w:val="24"/>
                <w:rtl/>
              </w:rPr>
              <w:t xml:space="preserve">افراد </w:t>
            </w:r>
            <w:r w:rsidR="00392984"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="00392984"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="0039298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392984">
              <w:rPr>
                <w:rFonts w:cs="B Nazanin" w:hint="cs"/>
                <w:sz w:val="24"/>
                <w:szCs w:val="24"/>
                <w:rtl/>
              </w:rPr>
              <w:t xml:space="preserve">یا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73E880E1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17701A4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lastRenderedPageBreak/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D86B55D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9A53E9C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17467D5B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5B24365D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lastRenderedPageBreak/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0643D14C" w14:textId="77777777"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1E49"/>
    <w:rsid w:val="000A4D8B"/>
    <w:rsid w:val="000B05A4"/>
    <w:rsid w:val="000D6F0D"/>
    <w:rsid w:val="001061C6"/>
    <w:rsid w:val="001823D0"/>
    <w:rsid w:val="00195CB8"/>
    <w:rsid w:val="00197439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A3189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92984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A4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0AC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AF523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4A4144-57B1-4FA3-B096-B319730AD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</cp:lastModifiedBy>
  <cp:revision>2</cp:revision>
  <cp:lastPrinted>2019-07-09T09:08:00Z</cp:lastPrinted>
  <dcterms:created xsi:type="dcterms:W3CDTF">2026-06-06T04:17:00Z</dcterms:created>
  <dcterms:modified xsi:type="dcterms:W3CDTF">2026-06-06T04:17:00Z</dcterms:modified>
</cp:coreProperties>
</file>